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40F69858" w:rsidR="00A607A6" w:rsidRDefault="00000000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Table</w:t>
            </w:r>
          </w:p>
        </w:tc>
        <w:tc>
          <w:tcPr>
            <w:tcW w:w="764" w:type="dxa"/>
          </w:tcPr>
          <w:p w14:paraId="552E6DB5" w14:textId="4F3F446E" w:rsidR="00A607A6" w:rsidRDefault="00000000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7E6745" w14:textId="77777777" w:rsidR="00AB4C0E" w:rsidRDefault="00AB4C0E">
      <w:pPr>
        <w:spacing w:after="0"/>
      </w:pPr>
      <w:r>
        <w:separator/>
      </w:r>
    </w:p>
  </w:endnote>
  <w:endnote w:type="continuationSeparator" w:id="0">
    <w:p w14:paraId="55709730" w14:textId="77777777" w:rsidR="00AB4C0E" w:rsidRDefault="00AB4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charset w:val="86"/>
    <w:family w:val="swiss"/>
    <w:pitch w:val="variable"/>
    <w:sig w:usb0="A00002FF" w:usb1="7ACFFDFB" w:usb2="00000017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ptos (Body CS)">
    <w:altName w:val="Aptos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77856C85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 w:rsidR="00DE277D" w:rsidRPr="00DE277D">
          <w:rPr>
            <w:rStyle w:val="PageNumber"/>
          </w:rPr>
          <w:t>IT Architecture Principles and Implementation Guidelines</w:t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7837F055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DE277D" w:rsidRPr="00DE277D">
      <w:rPr>
        <w:rStyle w:val="SubtleReference"/>
        <w:rFonts w:ascii="Arial" w:hAnsi="Arial" w:cs="Arial"/>
        <w:b/>
        <w:bCs/>
      </w:rPr>
      <w:t>2025-03-06</w:t>
    </w:r>
  </w:p>
  <w:p w14:paraId="4976F53A" w14:textId="42625AD2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DE277D" w:rsidRPr="00DE277D">
      <w:rPr>
        <w:rStyle w:val="SubtleReference"/>
        <w:rFonts w:ascii="Arial" w:hAnsi="Arial" w:cs="Arial"/>
        <w:b/>
        <w:bCs/>
        <w:szCs w:val="22"/>
      </w:rPr>
      <w:t>1.4a</w:t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B30E09" w14:textId="77777777" w:rsidR="00AB4C0E" w:rsidRDefault="00AB4C0E">
      <w:pPr>
        <w:rPr>
          <w:sz w:val="12"/>
        </w:rPr>
      </w:pPr>
      <w:r>
        <w:separator/>
      </w:r>
    </w:p>
  </w:footnote>
  <w:footnote w:type="continuationSeparator" w:id="0">
    <w:p w14:paraId="78272144" w14:textId="77777777" w:rsidR="00AB4C0E" w:rsidRDefault="00AB4C0E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113702"/>
    <w:rsid w:val="0028332B"/>
    <w:rsid w:val="003D039A"/>
    <w:rsid w:val="003D5EB0"/>
    <w:rsid w:val="00401E27"/>
    <w:rsid w:val="004137DA"/>
    <w:rsid w:val="0055310D"/>
    <w:rsid w:val="0058219E"/>
    <w:rsid w:val="005E3323"/>
    <w:rsid w:val="0060535E"/>
    <w:rsid w:val="006F6002"/>
    <w:rsid w:val="008425BC"/>
    <w:rsid w:val="00843E48"/>
    <w:rsid w:val="008768AF"/>
    <w:rsid w:val="009D4D90"/>
    <w:rsid w:val="009F621B"/>
    <w:rsid w:val="00A01A45"/>
    <w:rsid w:val="00A607A6"/>
    <w:rsid w:val="00AA04FC"/>
    <w:rsid w:val="00AA2A25"/>
    <w:rsid w:val="00AB4C0E"/>
    <w:rsid w:val="00BA000A"/>
    <w:rsid w:val="00BC03D4"/>
    <w:rsid w:val="00C30ED0"/>
    <w:rsid w:val="00C55705"/>
    <w:rsid w:val="00C87DA0"/>
    <w:rsid w:val="00DE277D"/>
    <w:rsid w:val="00EB1C91"/>
    <w:rsid w:val="00F5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3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atteo Mattiuzzi</cp:lastModifiedBy>
  <cp:revision>165</cp:revision>
  <dcterms:created xsi:type="dcterms:W3CDTF">2017-12-27T05:22:00Z</dcterms:created>
  <dcterms:modified xsi:type="dcterms:W3CDTF">2025-03-07T13:24:00Z</dcterms:modified>
  <dc:language>en-US</dc:language>
</cp:coreProperties>
</file>